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36DDD" w:rsidRDefault="00BB7A33" w:rsidP="00BB7A33">
      <w:pPr>
        <w:jc w:val="center"/>
        <w:rPr>
          <w:sz w:val="44"/>
          <w:szCs w:val="44"/>
        </w:rPr>
      </w:pPr>
      <w:r>
        <w:rPr>
          <w:sz w:val="44"/>
          <w:szCs w:val="44"/>
        </w:rPr>
        <w:t>Dokumentacja</w:t>
      </w:r>
    </w:p>
    <w:p w:rsidR="00BB7A33" w:rsidRPr="00BB7A33" w:rsidRDefault="00BB7A33" w:rsidP="00BB7A33">
      <w:pPr>
        <w:rPr>
          <w:sz w:val="32"/>
          <w:szCs w:val="32"/>
        </w:rPr>
      </w:pPr>
      <w:bookmarkStart w:id="0" w:name="_GoBack"/>
      <w:bookmarkEnd w:id="0"/>
    </w:p>
    <w:sectPr w:rsidR="00BB7A33" w:rsidRPr="00BB7A33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NDS3tLAwMjU3MTVS0lEKTi0uzszPAykwrAUAMOSn1iwAAAA="/>
  </w:docVars>
  <w:rsids>
    <w:rsidRoot w:val="00996FA6"/>
    <w:rsid w:val="00303230"/>
    <w:rsid w:val="00996FA6"/>
    <w:rsid w:val="00BB7A33"/>
    <w:rsid w:val="00F3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7E00E3"/>
  <w15:chartTrackingRefBased/>
  <w15:docId w15:val="{0C35C1E1-845B-4F22-A918-B27BCE0D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Perzanowski</dc:creator>
  <cp:keywords/>
  <dc:description/>
  <cp:lastModifiedBy>Grzegorz Perzanowski</cp:lastModifiedBy>
  <cp:revision>2</cp:revision>
  <dcterms:created xsi:type="dcterms:W3CDTF">2017-04-13T21:16:00Z</dcterms:created>
  <dcterms:modified xsi:type="dcterms:W3CDTF">2017-04-13T21:16:00Z</dcterms:modified>
</cp:coreProperties>
</file>